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F5490" w14:textId="7E5F3175" w:rsidR="00B2403B" w:rsidRPr="00CE15F0" w:rsidRDefault="00CE15F0" w:rsidP="00CE15F0">
      <w:pPr>
        <w:pStyle w:val="JABody"/>
        <w:spacing w:before="0" w:after="0" w:line="240" w:lineRule="auto"/>
        <w:rPr>
          <w:rFonts w:ascii="Real Head Pro" w:hAnsi="Real Head Pro" w:cs="Arial"/>
          <w:iCs/>
          <w:noProof/>
        </w:rPr>
      </w:pPr>
      <w:r w:rsidRPr="00CE15F0">
        <w:drawing>
          <wp:anchor distT="0" distB="0" distL="114300" distR="114300" simplePos="0" relativeHeight="251666432" behindDoc="0" locked="0" layoutInCell="1" allowOverlap="1" wp14:anchorId="1F6922BB" wp14:editId="7EC08036">
            <wp:simplePos x="518160" y="990600"/>
            <wp:positionH relativeFrom="margin">
              <wp:align>center</wp:align>
            </wp:positionH>
            <wp:positionV relativeFrom="margin">
              <wp:align>top</wp:align>
            </wp:positionV>
            <wp:extent cx="5943600" cy="109410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A4F0E" w:rsidRPr="00F31FB1">
        <w:rPr>
          <w:rFonts w:ascii="Real Head Pro" w:hAnsi="Real Head Pro" w:cs="Arial"/>
          <w:b/>
          <w:bCs/>
          <w:iCs/>
        </w:rPr>
        <w:t xml:space="preserve">Purpose: </w:t>
      </w:r>
      <w:r w:rsidR="005A4F0E" w:rsidRPr="00F31FB1">
        <w:rPr>
          <w:rFonts w:ascii="Real Head Pro" w:hAnsi="Real Head Pro" w:cs="Arial"/>
          <w:iCs/>
        </w:rPr>
        <w:t>This job aid describes the steps to be performed for terminating a team member. Termination of a team member may be a result of resignation or when the member is asked to leave.</w:t>
      </w:r>
      <w:r w:rsidR="005A4F0E" w:rsidRPr="00F31FB1">
        <w:rPr>
          <w:rFonts w:ascii="Real Head Pro" w:hAnsi="Real Head Pro"/>
        </w:rPr>
        <w:t xml:space="preserve"> </w:t>
      </w:r>
    </w:p>
    <w:p w14:paraId="1DEFEAE9" w14:textId="4BF9C25E" w:rsidR="00F31FB1" w:rsidRPr="00F31FB1" w:rsidRDefault="00B2403B" w:rsidP="00ED7C3A">
      <w:pP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</w:pPr>
      <w:r w:rsidRPr="00F31FB1"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  <w:t xml:space="preserve">Steps to manage team member termination: </w:t>
      </w:r>
    </w:p>
    <w:p w14:paraId="4CA8EFD6" w14:textId="77777777" w:rsidR="00B2403B" w:rsidRPr="00F31FB1" w:rsidRDefault="00B2403B" w:rsidP="00CE15F0">
      <w:pPr>
        <w:pStyle w:val="ListParagraph"/>
        <w:numPr>
          <w:ilvl w:val="0"/>
          <w:numId w:val="1"/>
        </w:numPr>
        <w:spacing w:before="120" w:after="120"/>
        <w:ind w:left="36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 w:rsidRPr="00F31FB1">
        <w:rPr>
          <w:rFonts w:ascii="Real Head Pro" w:hAnsi="Real Head Pro"/>
          <w:sz w:val="22"/>
          <w:szCs w:val="22"/>
        </w:rPr>
        <w:t>Log in to Workday.</w:t>
      </w:r>
    </w:p>
    <w:p w14:paraId="0587EE14" w14:textId="2A822822" w:rsidR="000C4AFC" w:rsidRPr="00CE15F0" w:rsidRDefault="00B2403B" w:rsidP="000C4AFC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Real Head Pro" w:eastAsiaTheme="minorHAnsi" w:hAnsi="Real Head Pro"/>
          <w:sz w:val="22"/>
          <w:szCs w:val="22"/>
        </w:rPr>
      </w:pPr>
      <w:r w:rsidRPr="00F31FB1">
        <w:rPr>
          <w:rFonts w:ascii="Real Head Pro" w:hAnsi="Real Head Pro"/>
          <w:sz w:val="22"/>
          <w:szCs w:val="22"/>
        </w:rPr>
        <w:t xml:space="preserve">Navigate to </w:t>
      </w:r>
      <w:r w:rsidRPr="00F31FB1">
        <w:rPr>
          <w:rFonts w:ascii="Real Head Pro" w:hAnsi="Real Head Pro"/>
          <w:b/>
          <w:sz w:val="22"/>
          <w:szCs w:val="22"/>
        </w:rPr>
        <w:t>My Team</w:t>
      </w:r>
      <w:r w:rsidR="005B1102">
        <w:rPr>
          <w:rFonts w:ascii="Real Head Pro" w:hAnsi="Real Head Pro"/>
          <w:b/>
          <w:sz w:val="22"/>
          <w:szCs w:val="22"/>
        </w:rPr>
        <w:t xml:space="preserve"> </w:t>
      </w:r>
      <w:r w:rsidR="00391E29">
        <w:rPr>
          <w:rFonts w:ascii="Real Head Pro" w:hAnsi="Real Head Pro"/>
          <w:b/>
          <w:sz w:val="22"/>
          <w:szCs w:val="22"/>
        </w:rPr>
        <w:t xml:space="preserve">Management </w:t>
      </w:r>
      <w:r w:rsidR="00391E29" w:rsidRPr="00F31FB1">
        <w:rPr>
          <w:rFonts w:ascii="Real Head Pro" w:hAnsi="Real Head Pro"/>
          <w:b/>
          <w:sz w:val="22"/>
          <w:szCs w:val="22"/>
        </w:rPr>
        <w:t>work</w:t>
      </w:r>
      <w:r w:rsidR="006E24C0">
        <w:rPr>
          <w:rFonts w:ascii="Real Head Pro" w:hAnsi="Real Head Pro"/>
          <w:b/>
          <w:sz w:val="22"/>
          <w:szCs w:val="22"/>
        </w:rPr>
        <w:t>let</w:t>
      </w:r>
      <w:r w:rsidR="00164A30">
        <w:rPr>
          <w:noProof/>
        </w:rPr>
        <w:drawing>
          <wp:inline distT="0" distB="0" distL="0" distR="0" wp14:anchorId="79F508EA" wp14:editId="2A9BE1AF">
            <wp:extent cx="5943600" cy="2824480"/>
            <wp:effectExtent l="19050" t="19050" r="19050" b="1397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44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BA6725" w14:textId="13ED0544" w:rsidR="000C4AFC" w:rsidRPr="000C4AFC" w:rsidRDefault="000C4AFC" w:rsidP="000C4AFC">
      <w:pPr>
        <w:spacing w:line="276" w:lineRule="auto"/>
        <w:rPr>
          <w:rFonts w:ascii="Real Head Pro" w:eastAsiaTheme="minorHAnsi" w:hAnsi="Real Head Pro"/>
          <w:sz w:val="22"/>
          <w:szCs w:val="22"/>
        </w:rPr>
      </w:pPr>
    </w:p>
    <w:p w14:paraId="14F6BF91" w14:textId="2C44A2D6" w:rsidR="009848D1" w:rsidRPr="00C918D6" w:rsidRDefault="0032317C" w:rsidP="00CE15F0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Real Head Pro" w:hAnsi="Real Head Pro"/>
          <w:sz w:val="22"/>
          <w:szCs w:val="22"/>
        </w:rPr>
      </w:pPr>
      <w:r>
        <w:rPr>
          <w:rFonts w:ascii="Real Head Pro" w:hAnsi="Real Head Pro"/>
          <w:sz w:val="22"/>
          <w:szCs w:val="22"/>
        </w:rPr>
        <w:t xml:space="preserve">Select the </w:t>
      </w:r>
      <w:r w:rsidRPr="0032317C">
        <w:rPr>
          <w:rFonts w:ascii="Real Head Pro" w:hAnsi="Real Head Pro"/>
          <w:b/>
          <w:bCs/>
          <w:sz w:val="22"/>
          <w:szCs w:val="22"/>
        </w:rPr>
        <w:t xml:space="preserve">Terminate </w:t>
      </w:r>
      <w:r>
        <w:rPr>
          <w:rFonts w:ascii="Real Head Pro" w:hAnsi="Real Head Pro"/>
          <w:sz w:val="22"/>
          <w:szCs w:val="22"/>
        </w:rPr>
        <w:t xml:space="preserve">option under </w:t>
      </w:r>
      <w:r w:rsidR="00C920E0">
        <w:rPr>
          <w:rFonts w:ascii="Real Head Pro" w:hAnsi="Real Head Pro"/>
          <w:sz w:val="22"/>
          <w:szCs w:val="22"/>
        </w:rPr>
        <w:t xml:space="preserve">the </w:t>
      </w:r>
      <w:r w:rsidRPr="00F31FB1">
        <w:rPr>
          <w:rFonts w:ascii="Real Head Pro" w:hAnsi="Real Head Pro"/>
          <w:b/>
          <w:bCs/>
          <w:sz w:val="22"/>
          <w:szCs w:val="22"/>
        </w:rPr>
        <w:t xml:space="preserve">Actions </w:t>
      </w:r>
      <w:r w:rsidRPr="00F31FB1">
        <w:rPr>
          <w:rFonts w:ascii="Real Head Pro" w:hAnsi="Real Head Pro"/>
          <w:sz w:val="22"/>
          <w:szCs w:val="22"/>
        </w:rPr>
        <w:t>menu</w:t>
      </w:r>
      <w:r w:rsidR="00E66AAC">
        <w:rPr>
          <w:rFonts w:ascii="Real Head Pro" w:hAnsi="Real Head Pro"/>
          <w:sz w:val="22"/>
          <w:szCs w:val="22"/>
        </w:rPr>
        <w:t>.</w:t>
      </w:r>
    </w:p>
    <w:p w14:paraId="3F8CC042" w14:textId="07513032" w:rsidR="005A4F0E" w:rsidRDefault="003423DE" w:rsidP="00ED7C3A">
      <w:pPr>
        <w:pStyle w:val="JABody"/>
        <w:ind w:left="-630"/>
        <w:rPr>
          <w:rFonts w:ascii="Real Head Pro" w:hAnsi="Real Head Pro"/>
        </w:rPr>
      </w:pPr>
      <w:r>
        <w:rPr>
          <w:noProof/>
        </w:rPr>
        <w:drawing>
          <wp:inline distT="0" distB="0" distL="0" distR="0" wp14:anchorId="46F27611" wp14:editId="149D9686">
            <wp:extent cx="5943600" cy="2303780"/>
            <wp:effectExtent l="19050" t="19050" r="19050" b="20320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37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B2A828" w14:textId="70E9F6FF" w:rsidR="00CE15F0" w:rsidRDefault="00CE15F0" w:rsidP="00ED7C3A">
      <w:pPr>
        <w:pStyle w:val="JABody"/>
        <w:ind w:left="-630"/>
        <w:rPr>
          <w:rFonts w:ascii="Real Head Pro" w:hAnsi="Real Head Pro"/>
        </w:rPr>
      </w:pPr>
    </w:p>
    <w:p w14:paraId="5AB58720" w14:textId="77777777" w:rsidR="00CE15F0" w:rsidRPr="00ED7C3A" w:rsidRDefault="00CE15F0" w:rsidP="00ED7C3A">
      <w:pPr>
        <w:pStyle w:val="JABody"/>
        <w:ind w:left="-630"/>
        <w:rPr>
          <w:rFonts w:ascii="Real Head Pro" w:hAnsi="Real Head Pro"/>
        </w:rPr>
      </w:pPr>
    </w:p>
    <w:p w14:paraId="62812C85" w14:textId="34D51938" w:rsidR="0007208A" w:rsidRPr="00ED7C3A" w:rsidRDefault="0032317C" w:rsidP="00CE15F0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Real Head Pro" w:hAnsi="Real Head Pro"/>
          <w:sz w:val="22"/>
          <w:szCs w:val="22"/>
        </w:rPr>
      </w:pPr>
      <w:r w:rsidRPr="0032317C">
        <w:rPr>
          <w:rFonts w:ascii="Real Head Pro" w:hAnsi="Real Head Pro"/>
          <w:noProof/>
          <w:sz w:val="22"/>
          <w:szCs w:val="22"/>
        </w:rPr>
        <w:lastRenderedPageBreak/>
        <w:t xml:space="preserve">Search and select the team member using the </w:t>
      </w:r>
      <w:r w:rsidR="002C2F02">
        <w:rPr>
          <w:rFonts w:ascii="Real Head Pro" w:hAnsi="Real Head Pro"/>
          <w:b/>
          <w:bCs/>
          <w:noProof/>
          <w:sz w:val="22"/>
          <w:szCs w:val="22"/>
        </w:rPr>
        <w:t xml:space="preserve">Employee </w:t>
      </w:r>
      <w:r w:rsidR="002C2F02" w:rsidRPr="002C2F02">
        <w:rPr>
          <w:rFonts w:ascii="Real Head Pro" w:hAnsi="Real Head Pro"/>
          <w:noProof/>
          <w:sz w:val="22"/>
          <w:szCs w:val="22"/>
        </w:rPr>
        <w:t>search</w:t>
      </w:r>
      <w:r w:rsidRPr="0032317C">
        <w:rPr>
          <w:rFonts w:ascii="Real Head Pro" w:hAnsi="Real Head Pro"/>
          <w:b/>
          <w:bCs/>
          <w:noProof/>
          <w:sz w:val="22"/>
          <w:szCs w:val="22"/>
        </w:rPr>
        <w:t xml:space="preserve"> </w:t>
      </w:r>
      <w:r w:rsidRPr="0032317C">
        <w:rPr>
          <w:rFonts w:ascii="Real Head Pro" w:hAnsi="Real Head Pro"/>
          <w:noProof/>
          <w:sz w:val="22"/>
          <w:szCs w:val="22"/>
        </w:rPr>
        <w:t xml:space="preserve">field. </w:t>
      </w:r>
    </w:p>
    <w:p w14:paraId="65F4F0D3" w14:textId="49978AE8" w:rsidR="00F31FB1" w:rsidRDefault="009950BA" w:rsidP="0032317C">
      <w:pPr>
        <w:pStyle w:val="JABody"/>
        <w:ind w:left="-630"/>
        <w:rPr>
          <w:rFonts w:ascii="Real Head Pro" w:hAnsi="Real Head Pro" w:cs="Arial"/>
          <w:i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8A9CD7B" wp14:editId="59FD337A">
            <wp:simplePos x="0" y="0"/>
            <wp:positionH relativeFrom="column">
              <wp:posOffset>-266700</wp:posOffset>
            </wp:positionH>
            <wp:positionV relativeFrom="paragraph">
              <wp:posOffset>112395</wp:posOffset>
            </wp:positionV>
            <wp:extent cx="5591175" cy="2774680"/>
            <wp:effectExtent l="19050" t="19050" r="9525" b="26035"/>
            <wp:wrapSquare wrapText="bothSides"/>
            <wp:docPr id="28" name="Picture 2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651"/>
                    <a:stretch/>
                  </pic:blipFill>
                  <pic:spPr bwMode="auto">
                    <a:xfrm>
                      <a:off x="0" y="0"/>
                      <a:ext cx="5591175" cy="27746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F35B0D" w14:textId="18F8C5E9" w:rsidR="00ED7C3A" w:rsidRDefault="00ED7C3A" w:rsidP="0032317C">
      <w:pPr>
        <w:pStyle w:val="JABody"/>
        <w:ind w:left="-630"/>
        <w:rPr>
          <w:rFonts w:ascii="Real Head Pro" w:hAnsi="Real Head Pro" w:cs="Arial"/>
          <w:iCs/>
        </w:rPr>
      </w:pPr>
    </w:p>
    <w:p w14:paraId="1ACD3A5D" w14:textId="4E44B689" w:rsidR="00ED7C3A" w:rsidRDefault="00ED7C3A" w:rsidP="0032317C">
      <w:pPr>
        <w:pStyle w:val="JABody"/>
        <w:ind w:left="-630"/>
        <w:rPr>
          <w:rFonts w:ascii="Real Head Pro" w:hAnsi="Real Head Pro" w:cs="Arial"/>
          <w:iCs/>
        </w:rPr>
      </w:pPr>
    </w:p>
    <w:p w14:paraId="3D1B7AD0" w14:textId="62435D9E" w:rsidR="00ED7C3A" w:rsidRDefault="00ED7C3A" w:rsidP="0032317C">
      <w:pPr>
        <w:pStyle w:val="JABody"/>
        <w:ind w:left="-630"/>
        <w:rPr>
          <w:rFonts w:ascii="Real Head Pro" w:hAnsi="Real Head Pro" w:cs="Arial"/>
          <w:iCs/>
        </w:rPr>
      </w:pPr>
    </w:p>
    <w:p w14:paraId="4D6B715B" w14:textId="2DE88CAC" w:rsidR="00ED7C3A" w:rsidRDefault="00ED7C3A" w:rsidP="0032317C">
      <w:pPr>
        <w:pStyle w:val="JABody"/>
        <w:ind w:left="-630"/>
        <w:rPr>
          <w:rFonts w:ascii="Real Head Pro" w:hAnsi="Real Head Pro" w:cs="Arial"/>
          <w:iCs/>
        </w:rPr>
      </w:pPr>
    </w:p>
    <w:p w14:paraId="4D696971" w14:textId="5FFEEE6A" w:rsidR="00ED7C3A" w:rsidRDefault="00ED7C3A" w:rsidP="0032317C">
      <w:pPr>
        <w:pStyle w:val="JABody"/>
        <w:ind w:left="-630"/>
        <w:rPr>
          <w:rFonts w:ascii="Real Head Pro" w:hAnsi="Real Head Pro" w:cs="Arial"/>
          <w:iCs/>
        </w:rPr>
      </w:pPr>
    </w:p>
    <w:p w14:paraId="520D3498" w14:textId="5FA78E1F" w:rsidR="00ED7C3A" w:rsidRDefault="00ED7C3A" w:rsidP="0032317C">
      <w:pPr>
        <w:pStyle w:val="JABody"/>
        <w:ind w:left="-630"/>
        <w:rPr>
          <w:rFonts w:ascii="Real Head Pro" w:hAnsi="Real Head Pro" w:cs="Arial"/>
          <w:iCs/>
        </w:rPr>
      </w:pPr>
    </w:p>
    <w:p w14:paraId="7F0A272F" w14:textId="5A010294" w:rsidR="00ED7C3A" w:rsidRDefault="00ED7C3A" w:rsidP="00E55E00">
      <w:pPr>
        <w:pStyle w:val="JABody"/>
        <w:rPr>
          <w:rFonts w:ascii="Real Head Pro" w:hAnsi="Real Head Pro" w:cs="Arial"/>
          <w:iCs/>
        </w:rPr>
      </w:pPr>
    </w:p>
    <w:p w14:paraId="73CCBEAE" w14:textId="77777777" w:rsidR="00E55E00" w:rsidRPr="00F31FB1" w:rsidRDefault="00E55E00" w:rsidP="00E55E00">
      <w:pPr>
        <w:pStyle w:val="JABody"/>
        <w:rPr>
          <w:rFonts w:ascii="Real Head Pro" w:hAnsi="Real Head Pro" w:cs="Arial"/>
          <w:iCs/>
        </w:rPr>
      </w:pPr>
    </w:p>
    <w:p w14:paraId="5B3423DA" w14:textId="2DA39AEC" w:rsidR="00CC47D9" w:rsidRPr="00ED7C3A" w:rsidRDefault="0032317C" w:rsidP="00E55E00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Real Head Pro" w:hAnsi="Real Head Pro"/>
          <w:noProof/>
          <w:sz w:val="22"/>
          <w:szCs w:val="22"/>
        </w:rPr>
      </w:pPr>
      <w:r w:rsidRPr="006A7961">
        <w:rPr>
          <w:rFonts w:ascii="Real Head Pro" w:hAnsi="Real Head Pro"/>
          <w:sz w:val="22"/>
          <w:szCs w:val="22"/>
        </w:rPr>
        <w:t>The employee profile appears</w:t>
      </w:r>
      <w:r w:rsidR="0021713C" w:rsidRPr="006A7961">
        <w:rPr>
          <w:rFonts w:ascii="Real Head Pro" w:hAnsi="Real Head Pro"/>
          <w:sz w:val="22"/>
          <w:szCs w:val="22"/>
        </w:rPr>
        <w:t xml:space="preserve"> </w:t>
      </w:r>
      <w:r w:rsidR="002C2F02">
        <w:rPr>
          <w:rFonts w:ascii="Real Head Pro" w:hAnsi="Real Head Pro"/>
          <w:sz w:val="22"/>
          <w:szCs w:val="22"/>
        </w:rPr>
        <w:t>on</w:t>
      </w:r>
      <w:r w:rsidR="0021713C" w:rsidRPr="006A7961">
        <w:rPr>
          <w:rFonts w:ascii="Real Head Pro" w:hAnsi="Real Head Pro"/>
          <w:sz w:val="22"/>
          <w:szCs w:val="22"/>
        </w:rPr>
        <w:t xml:space="preserve"> </w:t>
      </w:r>
      <w:r w:rsidR="00C920E0">
        <w:rPr>
          <w:rFonts w:ascii="Real Head Pro" w:hAnsi="Real Head Pro"/>
          <w:sz w:val="22"/>
          <w:szCs w:val="22"/>
        </w:rPr>
        <w:t xml:space="preserve">the </w:t>
      </w:r>
      <w:r w:rsidRPr="006A7961">
        <w:rPr>
          <w:rFonts w:ascii="Real Head Pro" w:hAnsi="Real Head Pro"/>
          <w:b/>
          <w:bCs/>
          <w:sz w:val="22"/>
          <w:szCs w:val="22"/>
        </w:rPr>
        <w:t>Terminate Employee</w:t>
      </w:r>
      <w:r w:rsidRPr="006A7961">
        <w:rPr>
          <w:rFonts w:ascii="Real Head Pro" w:hAnsi="Real Head Pro"/>
          <w:sz w:val="22"/>
          <w:szCs w:val="22"/>
        </w:rPr>
        <w:t xml:space="preserve"> page. </w:t>
      </w:r>
      <w:r w:rsidR="006A7961" w:rsidRPr="006A7961">
        <w:rPr>
          <w:rFonts w:ascii="Real Head Pro" w:hAnsi="Real Head Pro"/>
          <w:noProof/>
          <w:sz w:val="22"/>
          <w:szCs w:val="22"/>
        </w:rPr>
        <w:t>Complete the following mandatory information</w:t>
      </w:r>
      <w:r w:rsidR="00091DAC">
        <w:rPr>
          <w:rFonts w:ascii="Real Head Pro" w:hAnsi="Real Head Pro"/>
          <w:noProof/>
          <w:sz w:val="22"/>
          <w:szCs w:val="22"/>
        </w:rPr>
        <w:t xml:space="preserve"> fi</w:t>
      </w:r>
      <w:r w:rsidR="00AB4062">
        <w:rPr>
          <w:rFonts w:ascii="Real Head Pro" w:hAnsi="Real Head Pro"/>
          <w:noProof/>
          <w:sz w:val="22"/>
          <w:szCs w:val="22"/>
        </w:rPr>
        <w:t>elds</w:t>
      </w:r>
      <w:r w:rsidR="006A7961" w:rsidRPr="006A7961">
        <w:rPr>
          <w:rFonts w:ascii="Real Head Pro" w:hAnsi="Real Head Pro"/>
          <w:noProof/>
          <w:sz w:val="22"/>
          <w:szCs w:val="22"/>
        </w:rPr>
        <w:t xml:space="preserve">: </w:t>
      </w:r>
    </w:p>
    <w:p w14:paraId="7321B6AE" w14:textId="6F6A28B8" w:rsidR="00CC47D9" w:rsidRDefault="00CC47D9" w:rsidP="00CC47D9">
      <w:pPr>
        <w:rPr>
          <w:rFonts w:ascii="Real Head Pro" w:hAnsi="Real Head Pro"/>
          <w:sz w:val="22"/>
          <w:szCs w:val="22"/>
        </w:rPr>
      </w:pPr>
    </w:p>
    <w:p w14:paraId="0DFD9CBF" w14:textId="7BAD61E6" w:rsidR="00CC47D9" w:rsidRDefault="00CC47D9" w:rsidP="00CC47D9">
      <w:pPr>
        <w:rPr>
          <w:rFonts w:ascii="Real Head Pro" w:hAnsi="Real Head Pro"/>
          <w:sz w:val="22"/>
          <w:szCs w:val="22"/>
        </w:rPr>
      </w:pPr>
      <w:r>
        <w:rPr>
          <w:noProof/>
        </w:rPr>
        <w:drawing>
          <wp:inline distT="0" distB="0" distL="0" distR="0" wp14:anchorId="1BEDF4EA" wp14:editId="47912245">
            <wp:extent cx="5943600" cy="2905125"/>
            <wp:effectExtent l="19050" t="19050" r="19050" b="2857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FF19E" w14:textId="77777777" w:rsidR="00CC47D9" w:rsidRPr="00CC47D9" w:rsidRDefault="00CC47D9" w:rsidP="00CC47D9">
      <w:pPr>
        <w:rPr>
          <w:rFonts w:ascii="Real Head Pro" w:hAnsi="Real Head Pro"/>
          <w:sz w:val="22"/>
          <w:szCs w:val="22"/>
        </w:rPr>
      </w:pPr>
    </w:p>
    <w:p w14:paraId="39F6BC82" w14:textId="111D634F" w:rsidR="0007208A" w:rsidRDefault="0007208A" w:rsidP="00C7725A">
      <w:pPr>
        <w:pStyle w:val="ListParagraph"/>
        <w:numPr>
          <w:ilvl w:val="1"/>
          <w:numId w:val="1"/>
        </w:numPr>
        <w:spacing w:line="276" w:lineRule="auto"/>
        <w:rPr>
          <w:rFonts w:ascii="Real Head Pro" w:hAnsi="Real Head Pro"/>
          <w:noProof/>
          <w:sz w:val="22"/>
          <w:szCs w:val="22"/>
        </w:rPr>
      </w:pPr>
      <w:r w:rsidRPr="00F31FB1">
        <w:rPr>
          <w:rFonts w:ascii="Real Head Pro" w:hAnsi="Real Head Pro"/>
          <w:noProof/>
          <w:sz w:val="22"/>
          <w:szCs w:val="22"/>
        </w:rPr>
        <w:t>Select a Voluntary or Involuntary Primary Termination</w:t>
      </w:r>
      <w:r w:rsidRPr="00F31FB1">
        <w:rPr>
          <w:rFonts w:ascii="Real Head Pro" w:hAnsi="Real Head Pro"/>
          <w:b/>
          <w:bCs/>
          <w:noProof/>
          <w:sz w:val="22"/>
          <w:szCs w:val="22"/>
        </w:rPr>
        <w:t xml:space="preserve"> Reason</w:t>
      </w:r>
      <w:r w:rsidRPr="00F31FB1">
        <w:rPr>
          <w:rFonts w:ascii="Real Head Pro" w:hAnsi="Real Head Pro"/>
          <w:noProof/>
          <w:sz w:val="22"/>
          <w:szCs w:val="22"/>
        </w:rPr>
        <w:t xml:space="preserve"> from the list of options. The Primary and Secondary Reason codes are used to support global reporting. Managers will only be able to view the voluntary termination reasons.</w:t>
      </w:r>
    </w:p>
    <w:p w14:paraId="0799EA06" w14:textId="36B3955D" w:rsidR="000C7DB3" w:rsidRDefault="000C7DB3" w:rsidP="000C7DB3">
      <w:pPr>
        <w:spacing w:line="276" w:lineRule="auto"/>
        <w:rPr>
          <w:rFonts w:ascii="Real Head Pro" w:hAnsi="Real Head Pro"/>
          <w:noProof/>
          <w:sz w:val="22"/>
          <w:szCs w:val="22"/>
        </w:rPr>
      </w:pPr>
    </w:p>
    <w:p w14:paraId="2275D892" w14:textId="4C9B9B3E" w:rsidR="000C7DB3" w:rsidRDefault="00AD3B77" w:rsidP="000C7DB3">
      <w:pPr>
        <w:spacing w:line="276" w:lineRule="auto"/>
        <w:rPr>
          <w:rFonts w:ascii="Real Head Pro" w:hAnsi="Real Head Pro"/>
          <w:noProof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8A34B72" wp14:editId="59075C3B">
            <wp:extent cx="5943600" cy="1621790"/>
            <wp:effectExtent l="19050" t="19050" r="19050" b="1651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5FDC6" w14:textId="77777777" w:rsidR="000C7DB3" w:rsidRPr="000C7DB3" w:rsidRDefault="000C7DB3" w:rsidP="000C7DB3">
      <w:pPr>
        <w:spacing w:line="276" w:lineRule="auto"/>
        <w:rPr>
          <w:rFonts w:ascii="Real Head Pro" w:hAnsi="Real Head Pro"/>
          <w:noProof/>
          <w:sz w:val="22"/>
          <w:szCs w:val="22"/>
        </w:rPr>
      </w:pPr>
    </w:p>
    <w:p w14:paraId="1755D16B" w14:textId="77777777" w:rsidR="00865FAE" w:rsidRDefault="007D4D6B" w:rsidP="00865FAE">
      <w:pPr>
        <w:pStyle w:val="ListParagraph"/>
        <w:numPr>
          <w:ilvl w:val="1"/>
          <w:numId w:val="1"/>
        </w:numPr>
        <w:spacing w:line="276" w:lineRule="auto"/>
        <w:rPr>
          <w:rFonts w:ascii="Real Head Pro" w:hAnsi="Real Head Pro"/>
          <w:noProof/>
          <w:sz w:val="22"/>
          <w:szCs w:val="22"/>
        </w:rPr>
      </w:pPr>
      <w:r w:rsidRPr="00865FAE">
        <w:rPr>
          <w:rFonts w:ascii="Real Head Pro" w:hAnsi="Real Head Pro"/>
          <w:noProof/>
          <w:sz w:val="22"/>
          <w:szCs w:val="22"/>
        </w:rPr>
        <w:t xml:space="preserve">Enter the effective </w:t>
      </w:r>
      <w:r w:rsidRPr="00865FAE">
        <w:rPr>
          <w:rFonts w:ascii="Real Head Pro" w:hAnsi="Real Head Pro"/>
          <w:b/>
          <w:bCs/>
          <w:noProof/>
          <w:sz w:val="22"/>
          <w:szCs w:val="22"/>
        </w:rPr>
        <w:t>Termination Date</w:t>
      </w:r>
      <w:r w:rsidRPr="00865FAE">
        <w:rPr>
          <w:rFonts w:ascii="Real Head Pro" w:hAnsi="Real Head Pro"/>
          <w:noProof/>
          <w:sz w:val="22"/>
          <w:szCs w:val="22"/>
        </w:rPr>
        <w:t xml:space="preserve">. The termination date is the last date for which the team member is paid for regular working hours/schedule. </w:t>
      </w:r>
    </w:p>
    <w:p w14:paraId="4CC30B23" w14:textId="77777777" w:rsidR="00865FAE" w:rsidRDefault="0007208A" w:rsidP="00865FAE">
      <w:pPr>
        <w:pStyle w:val="ListParagraph"/>
        <w:numPr>
          <w:ilvl w:val="1"/>
          <w:numId w:val="1"/>
        </w:numPr>
        <w:spacing w:line="276" w:lineRule="auto"/>
        <w:rPr>
          <w:rFonts w:ascii="Real Head Pro" w:hAnsi="Real Head Pro"/>
          <w:noProof/>
          <w:sz w:val="22"/>
          <w:szCs w:val="22"/>
        </w:rPr>
      </w:pPr>
      <w:r w:rsidRPr="00865FAE">
        <w:rPr>
          <w:rFonts w:ascii="Real Head Pro" w:hAnsi="Real Head Pro"/>
          <w:noProof/>
          <w:sz w:val="22"/>
          <w:szCs w:val="22"/>
        </w:rPr>
        <w:t xml:space="preserve">Select the </w:t>
      </w:r>
      <w:r w:rsidRPr="00865FAE">
        <w:rPr>
          <w:rFonts w:ascii="Real Head Pro" w:hAnsi="Real Head Pro"/>
          <w:b/>
          <w:bCs/>
          <w:noProof/>
          <w:sz w:val="22"/>
          <w:szCs w:val="22"/>
        </w:rPr>
        <w:t>Last Day of Work</w:t>
      </w:r>
      <w:r w:rsidRPr="00865FAE">
        <w:rPr>
          <w:rFonts w:ascii="Real Head Pro" w:hAnsi="Real Head Pro"/>
          <w:noProof/>
          <w:sz w:val="22"/>
          <w:szCs w:val="22"/>
        </w:rPr>
        <w:t xml:space="preserve">. This is the last day that the employee is physically present at work. </w:t>
      </w:r>
    </w:p>
    <w:p w14:paraId="4D296AED" w14:textId="598B8B6B" w:rsidR="00865FAE" w:rsidRDefault="0007208A" w:rsidP="00865FAE">
      <w:pPr>
        <w:pStyle w:val="ListParagraph"/>
        <w:numPr>
          <w:ilvl w:val="1"/>
          <w:numId w:val="1"/>
        </w:numPr>
        <w:spacing w:line="276" w:lineRule="auto"/>
        <w:rPr>
          <w:rFonts w:ascii="Real Head Pro" w:hAnsi="Real Head Pro"/>
          <w:noProof/>
          <w:sz w:val="22"/>
          <w:szCs w:val="22"/>
        </w:rPr>
      </w:pPr>
      <w:r w:rsidRPr="00865FAE">
        <w:rPr>
          <w:rFonts w:ascii="Real Head Pro" w:hAnsi="Real Head Pro"/>
          <w:noProof/>
          <w:sz w:val="22"/>
          <w:szCs w:val="22"/>
        </w:rPr>
        <w:t xml:space="preserve">Select the </w:t>
      </w:r>
      <w:r w:rsidRPr="00865FAE">
        <w:rPr>
          <w:rFonts w:ascii="Real Head Pro" w:hAnsi="Real Head Pro"/>
          <w:b/>
          <w:bCs/>
          <w:noProof/>
          <w:sz w:val="22"/>
          <w:szCs w:val="22"/>
        </w:rPr>
        <w:t>Pay Through Date</w:t>
      </w:r>
      <w:r w:rsidRPr="00865FAE">
        <w:rPr>
          <w:rFonts w:ascii="Real Head Pro" w:hAnsi="Real Head Pro"/>
          <w:noProof/>
          <w:sz w:val="22"/>
          <w:szCs w:val="22"/>
        </w:rPr>
        <w:t xml:space="preserve">. This is the last day that the employee has the opportunity to be paid. </w:t>
      </w:r>
    </w:p>
    <w:p w14:paraId="55416BA2" w14:textId="5FB3D928" w:rsidR="000C328B" w:rsidRDefault="0007208A" w:rsidP="00865FAE">
      <w:pPr>
        <w:pStyle w:val="ListParagraph"/>
        <w:numPr>
          <w:ilvl w:val="1"/>
          <w:numId w:val="1"/>
        </w:numPr>
        <w:spacing w:line="276" w:lineRule="auto"/>
        <w:rPr>
          <w:rFonts w:ascii="Real Head Pro" w:hAnsi="Real Head Pro"/>
          <w:noProof/>
          <w:sz w:val="22"/>
          <w:szCs w:val="22"/>
        </w:rPr>
      </w:pPr>
      <w:r w:rsidRPr="00865FAE">
        <w:rPr>
          <w:rFonts w:ascii="Real Head Pro" w:hAnsi="Real Head Pro"/>
          <w:noProof/>
          <w:sz w:val="22"/>
          <w:szCs w:val="22"/>
        </w:rPr>
        <w:t xml:space="preserve">Select the </w:t>
      </w:r>
      <w:r w:rsidRPr="00865FAE">
        <w:rPr>
          <w:rFonts w:ascii="Real Head Pro" w:hAnsi="Real Head Pro"/>
          <w:b/>
          <w:bCs/>
          <w:noProof/>
          <w:sz w:val="22"/>
          <w:szCs w:val="22"/>
        </w:rPr>
        <w:t>Resignation Date</w:t>
      </w:r>
      <w:r w:rsidRPr="00865FAE">
        <w:rPr>
          <w:rFonts w:ascii="Real Head Pro" w:hAnsi="Real Head Pro"/>
          <w:noProof/>
          <w:sz w:val="22"/>
          <w:szCs w:val="22"/>
        </w:rPr>
        <w:t xml:space="preserve">, if applicable. This is the date on which the employee resigned. </w:t>
      </w:r>
      <w:r w:rsidR="00865FAE">
        <w:rPr>
          <w:rFonts w:ascii="Real Head Pro" w:hAnsi="Real Head Pro"/>
          <w:noProof/>
          <w:sz w:val="22"/>
          <w:szCs w:val="22"/>
        </w:rPr>
        <w:t xml:space="preserve"> </w:t>
      </w:r>
      <w:r w:rsidR="000C328B" w:rsidRPr="00865FAE">
        <w:rPr>
          <w:rFonts w:ascii="Real Head Pro" w:hAnsi="Real Head Pro"/>
          <w:noProof/>
          <w:sz w:val="22"/>
          <w:szCs w:val="22"/>
        </w:rPr>
        <w:t xml:space="preserve">Ensure </w:t>
      </w:r>
      <w:r w:rsidR="00852C1C" w:rsidRPr="00865FAE">
        <w:rPr>
          <w:rFonts w:ascii="Real Head Pro" w:hAnsi="Real Head Pro"/>
          <w:noProof/>
          <w:sz w:val="22"/>
          <w:szCs w:val="22"/>
        </w:rPr>
        <w:t xml:space="preserve">to click the </w:t>
      </w:r>
      <w:r w:rsidR="00E55E00">
        <w:rPr>
          <w:rFonts w:ascii="Real Head Pro" w:hAnsi="Real Head Pro"/>
          <w:noProof/>
          <w:sz w:val="22"/>
          <w:szCs w:val="22"/>
        </w:rPr>
        <w:t xml:space="preserve">check </w:t>
      </w:r>
      <w:r w:rsidR="001D42A1" w:rsidRPr="00865FAE">
        <w:rPr>
          <w:rFonts w:ascii="Real Head Pro" w:hAnsi="Real Head Pro"/>
          <w:noProof/>
          <w:sz w:val="22"/>
          <w:szCs w:val="22"/>
        </w:rPr>
        <w:t xml:space="preserve">button </w:t>
      </w:r>
      <w:r w:rsidR="00F5472A">
        <w:rPr>
          <w:rFonts w:ascii="Real Head Pro" w:hAnsi="Real Head Pro"/>
          <w:noProof/>
          <w:sz w:val="22"/>
          <w:szCs w:val="22"/>
        </w:rPr>
        <w:t>to save the information</w:t>
      </w:r>
      <w:r w:rsidR="00275E8E">
        <w:rPr>
          <w:rFonts w:ascii="Real Head Pro" w:hAnsi="Real Head Pro"/>
          <w:noProof/>
          <w:sz w:val="22"/>
          <w:szCs w:val="22"/>
        </w:rPr>
        <w:t>.</w:t>
      </w:r>
    </w:p>
    <w:p w14:paraId="263A1859" w14:textId="6533BA01" w:rsidR="00C918D6" w:rsidRDefault="00BA42CD" w:rsidP="00E55E00">
      <w:pPr>
        <w:rPr>
          <w:rFonts w:ascii="Real Head Pro" w:hAnsi="Real Head Pro"/>
          <w:noProof/>
          <w:sz w:val="22"/>
          <w:szCs w:val="22"/>
        </w:rPr>
      </w:pPr>
      <w:r>
        <w:rPr>
          <w:noProof/>
        </w:rPr>
        <w:drawing>
          <wp:inline distT="0" distB="0" distL="0" distR="0" wp14:anchorId="5392F492" wp14:editId="3D28E707">
            <wp:extent cx="5943600" cy="3731895"/>
            <wp:effectExtent l="19050" t="19050" r="19050" b="20955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189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7396A0" w14:textId="77777777" w:rsidR="00E55E00" w:rsidRPr="00E55E00" w:rsidRDefault="00E55E00" w:rsidP="00E55E00">
      <w:pPr>
        <w:rPr>
          <w:rFonts w:ascii="Real Head Pro" w:hAnsi="Real Head Pro"/>
          <w:noProof/>
          <w:sz w:val="22"/>
          <w:szCs w:val="22"/>
        </w:rPr>
      </w:pPr>
    </w:p>
    <w:p w14:paraId="6D5DB0A2" w14:textId="228E7A97" w:rsidR="00D45AB9" w:rsidRPr="00D45AB9" w:rsidRDefault="00905582" w:rsidP="00E55E00">
      <w:pPr>
        <w:pStyle w:val="ListParagraph"/>
        <w:numPr>
          <w:ilvl w:val="0"/>
          <w:numId w:val="1"/>
        </w:numPr>
        <w:ind w:left="360"/>
        <w:rPr>
          <w:rFonts w:ascii="Real Head Pro" w:hAnsi="Real Head Pro" w:cs="Arial"/>
          <w:sz w:val="22"/>
          <w:szCs w:val="22"/>
        </w:rPr>
      </w:pPr>
      <w:r w:rsidRPr="00F31FB1">
        <w:rPr>
          <w:rFonts w:ascii="Real Head Pro" w:hAnsi="Real Head Pro" w:cs="Arial"/>
          <w:sz w:val="22"/>
          <w:szCs w:val="22"/>
        </w:rPr>
        <w:t>Click</w:t>
      </w:r>
      <w:r w:rsidR="00067937">
        <w:rPr>
          <w:rFonts w:ascii="Real Head Pro" w:hAnsi="Real Head Pro" w:cs="Arial"/>
          <w:b/>
          <w:bCs/>
          <w:sz w:val="22"/>
          <w:szCs w:val="22"/>
        </w:rPr>
        <w:t xml:space="preserve"> Submit</w:t>
      </w:r>
      <w:r w:rsidR="00D45AB9">
        <w:rPr>
          <w:rFonts w:ascii="Real Head Pro" w:hAnsi="Real Head Pro" w:cs="Arial"/>
          <w:b/>
          <w:bCs/>
          <w:sz w:val="22"/>
          <w:szCs w:val="22"/>
        </w:rPr>
        <w:t>.</w:t>
      </w:r>
    </w:p>
    <w:p w14:paraId="170FFE36" w14:textId="75916082" w:rsidR="00C918D6" w:rsidRPr="00E55E00" w:rsidRDefault="00C7725A" w:rsidP="00E55E00">
      <w:pPr>
        <w:pStyle w:val="ListParagraph"/>
        <w:numPr>
          <w:ilvl w:val="0"/>
          <w:numId w:val="1"/>
        </w:numPr>
        <w:ind w:left="360"/>
        <w:rPr>
          <w:rFonts w:ascii="Real Head Pro" w:hAnsi="Real Head Pro" w:cs="Arial"/>
          <w:sz w:val="22"/>
          <w:szCs w:val="22"/>
        </w:rPr>
      </w:pPr>
      <w:r w:rsidRPr="00D45AB9">
        <w:rPr>
          <w:rFonts w:ascii="Real Head Pro" w:hAnsi="Real Head Pro" w:cs="Arial"/>
          <w:sz w:val="22"/>
          <w:szCs w:val="22"/>
        </w:rPr>
        <w:t>The termination will proceed to the next business process step for review and approval.</w:t>
      </w:r>
    </w:p>
    <w:p w14:paraId="77DF68D5" w14:textId="70C1C934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6448075" wp14:editId="7A418EFE">
            <wp:simplePos x="0" y="0"/>
            <wp:positionH relativeFrom="margin">
              <wp:posOffset>209550</wp:posOffset>
            </wp:positionH>
            <wp:positionV relativeFrom="paragraph">
              <wp:posOffset>22225</wp:posOffset>
            </wp:positionV>
            <wp:extent cx="5289550" cy="3011170"/>
            <wp:effectExtent l="19050" t="19050" r="25400" b="17780"/>
            <wp:wrapSquare wrapText="bothSides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67"/>
                    <a:stretch/>
                  </pic:blipFill>
                  <pic:spPr bwMode="auto">
                    <a:xfrm>
                      <a:off x="0" y="0"/>
                      <a:ext cx="5289550" cy="301117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7991A24" w14:textId="28EF5A68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4A15E86F" w14:textId="4F84F075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435C0010" w14:textId="2813533C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7FB938B1" w14:textId="7FC0ECD0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2749D3FC" w14:textId="56563E17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4598E680" w14:textId="15CF96CB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57D89880" w14:textId="2B5F4D87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022E0485" w14:textId="3A7018F1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797998FC" w14:textId="48EEFEAC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13ACE188" w14:textId="6A54D819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53F3320A" w14:textId="33D3863F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54D1E5D8" w14:textId="136B69D6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1AC7EC78" w14:textId="02C77424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38BF3390" w14:textId="1A29F4C8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56A0627D" w14:textId="77777777" w:rsidR="00C918D6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59EDBC86" w14:textId="360A0891" w:rsidR="00C918D6" w:rsidRPr="0099745F" w:rsidRDefault="00C918D6" w:rsidP="00C918D6">
      <w:pPr>
        <w:pStyle w:val="ListParagraph"/>
        <w:ind w:left="90"/>
        <w:rPr>
          <w:rFonts w:ascii="Real Head Pro" w:hAnsi="Real Head Pro" w:cs="Arial"/>
          <w:sz w:val="22"/>
          <w:szCs w:val="22"/>
        </w:rPr>
      </w:pPr>
    </w:p>
    <w:p w14:paraId="71123A3F" w14:textId="7FDAEF56" w:rsidR="005A4F0E" w:rsidRPr="0079482A" w:rsidRDefault="009950BA" w:rsidP="00E55E00">
      <w:pPr>
        <w:spacing w:before="120" w:after="120"/>
        <w:jc w:val="both"/>
        <w:rPr>
          <w:rFonts w:ascii="Real Head Pro" w:eastAsiaTheme="minorHAnsi" w:hAnsi="Real Head Pro" w:cs="Arial"/>
          <w:iCs/>
          <w:sz w:val="22"/>
          <w:szCs w:val="22"/>
        </w:rPr>
      </w:pPr>
      <w:r w:rsidRPr="00F31FB1">
        <w:rPr>
          <w:rFonts w:ascii="Real Head Pro" w:eastAsiaTheme="minorHAnsi" w:hAnsi="Real Head Pro" w:cs="Arial"/>
          <w:b/>
          <w:bCs/>
          <w:iCs/>
          <w:sz w:val="22"/>
          <w:szCs w:val="22"/>
        </w:rPr>
        <w:t>Result:</w:t>
      </w:r>
      <w:r w:rsidRPr="00F31FB1">
        <w:rPr>
          <w:rFonts w:ascii="Real Head Pro" w:eastAsiaTheme="minorHAnsi" w:hAnsi="Real Head Pro" w:cs="Arial"/>
          <w:iCs/>
          <w:sz w:val="22"/>
          <w:szCs w:val="22"/>
        </w:rPr>
        <w:t xml:space="preserve"> You</w:t>
      </w:r>
      <w:r w:rsidR="00CC6E00" w:rsidRPr="00F31FB1">
        <w:rPr>
          <w:rFonts w:ascii="Real Head Pro" w:eastAsiaTheme="minorHAnsi" w:hAnsi="Real Head Pro" w:cs="Arial"/>
          <w:iCs/>
          <w:sz w:val="22"/>
          <w:szCs w:val="22"/>
        </w:rPr>
        <w:t xml:space="preserve"> have successfully submitted the request to terminate a team member</w:t>
      </w:r>
      <w:r w:rsidR="0079482A">
        <w:rPr>
          <w:rFonts w:ascii="Real Head Pro" w:eastAsiaTheme="minorHAnsi" w:hAnsi="Real Head Pro" w:cs="Arial"/>
          <w:iCs/>
          <w:sz w:val="22"/>
          <w:szCs w:val="22"/>
        </w:rPr>
        <w:t>.</w:t>
      </w:r>
    </w:p>
    <w:sectPr w:rsidR="005A4F0E" w:rsidRPr="0079482A" w:rsidSect="00CE15F0"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E8BB24" w14:textId="77777777" w:rsidR="000569F7" w:rsidRDefault="000569F7" w:rsidP="007450EB">
      <w:r>
        <w:separator/>
      </w:r>
    </w:p>
  </w:endnote>
  <w:endnote w:type="continuationSeparator" w:id="0">
    <w:p w14:paraId="3FBA99F8" w14:textId="77777777" w:rsidR="000569F7" w:rsidRDefault="000569F7" w:rsidP="00745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eal Head Pro"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0B82A0" w14:textId="77777777" w:rsidR="000569F7" w:rsidRDefault="000569F7" w:rsidP="007450EB">
      <w:r>
        <w:separator/>
      </w:r>
    </w:p>
  </w:footnote>
  <w:footnote w:type="continuationSeparator" w:id="0">
    <w:p w14:paraId="586DFA48" w14:textId="77777777" w:rsidR="000569F7" w:rsidRDefault="000569F7" w:rsidP="007450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725FA"/>
    <w:multiLevelType w:val="hybridMultilevel"/>
    <w:tmpl w:val="64D0E738"/>
    <w:lvl w:ilvl="0" w:tplc="04090019">
      <w:start w:val="1"/>
      <w:numFmt w:val="lowerLetter"/>
      <w:lvlText w:val="%1."/>
      <w:lvlJc w:val="left"/>
      <w:pPr>
        <w:ind w:left="81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E5D2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" w15:restartNumberingAfterBreak="0">
    <w:nsid w:val="21711429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3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E2222C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5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B81159"/>
    <w:multiLevelType w:val="hybridMultilevel"/>
    <w:tmpl w:val="6E40F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D6B108F"/>
    <w:multiLevelType w:val="hybridMultilevel"/>
    <w:tmpl w:val="C882B7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3A727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9" w15:restartNumberingAfterBreak="0">
    <w:nsid w:val="759C37C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0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4"/>
  </w:num>
  <w:num w:numId="3">
    <w:abstractNumId w:val="10"/>
  </w:num>
  <w:num w:numId="4">
    <w:abstractNumId w:val="6"/>
  </w:num>
  <w:num w:numId="5">
    <w:abstractNumId w:val="7"/>
  </w:num>
  <w:num w:numId="6">
    <w:abstractNumId w:val="3"/>
  </w:num>
  <w:num w:numId="7">
    <w:abstractNumId w:val="5"/>
  </w:num>
  <w:num w:numId="8">
    <w:abstractNumId w:val="1"/>
  </w:num>
  <w:num w:numId="9">
    <w:abstractNumId w:val="8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LU0MzU2NjMwNTZR0lEKTi0uzszPAykwrQUApIurviwAAAA="/>
  </w:docVars>
  <w:rsids>
    <w:rsidRoot w:val="00796F7F"/>
    <w:rsid w:val="00017B35"/>
    <w:rsid w:val="0002349E"/>
    <w:rsid w:val="00030EC0"/>
    <w:rsid w:val="00052DFF"/>
    <w:rsid w:val="000569F7"/>
    <w:rsid w:val="00067937"/>
    <w:rsid w:val="0007208A"/>
    <w:rsid w:val="00091DAC"/>
    <w:rsid w:val="000926C4"/>
    <w:rsid w:val="000C328B"/>
    <w:rsid w:val="000C4AFC"/>
    <w:rsid w:val="000C7DB3"/>
    <w:rsid w:val="000F7F1B"/>
    <w:rsid w:val="00121504"/>
    <w:rsid w:val="00137AC3"/>
    <w:rsid w:val="0015354C"/>
    <w:rsid w:val="00161039"/>
    <w:rsid w:val="00164A30"/>
    <w:rsid w:val="00186727"/>
    <w:rsid w:val="0019492D"/>
    <w:rsid w:val="001D42A1"/>
    <w:rsid w:val="00207A65"/>
    <w:rsid w:val="0021713C"/>
    <w:rsid w:val="00275E8E"/>
    <w:rsid w:val="00276589"/>
    <w:rsid w:val="002768D8"/>
    <w:rsid w:val="002A623B"/>
    <w:rsid w:val="002B5737"/>
    <w:rsid w:val="002C2F02"/>
    <w:rsid w:val="003017C0"/>
    <w:rsid w:val="0032317C"/>
    <w:rsid w:val="003423DE"/>
    <w:rsid w:val="00356D8A"/>
    <w:rsid w:val="003853C5"/>
    <w:rsid w:val="00386ECD"/>
    <w:rsid w:val="00391E29"/>
    <w:rsid w:val="003B0586"/>
    <w:rsid w:val="003F6F46"/>
    <w:rsid w:val="00406B11"/>
    <w:rsid w:val="00442073"/>
    <w:rsid w:val="00467DF0"/>
    <w:rsid w:val="00491BE3"/>
    <w:rsid w:val="00556E46"/>
    <w:rsid w:val="0057168F"/>
    <w:rsid w:val="005A4F0E"/>
    <w:rsid w:val="005B1102"/>
    <w:rsid w:val="005B4139"/>
    <w:rsid w:val="005E26D4"/>
    <w:rsid w:val="005F6800"/>
    <w:rsid w:val="00654301"/>
    <w:rsid w:val="006634B9"/>
    <w:rsid w:val="006819F4"/>
    <w:rsid w:val="006A59EB"/>
    <w:rsid w:val="006A7961"/>
    <w:rsid w:val="006B387A"/>
    <w:rsid w:val="006E24C0"/>
    <w:rsid w:val="00721D28"/>
    <w:rsid w:val="0073469B"/>
    <w:rsid w:val="0073718D"/>
    <w:rsid w:val="007450EB"/>
    <w:rsid w:val="0079482A"/>
    <w:rsid w:val="00796F7F"/>
    <w:rsid w:val="007A6F46"/>
    <w:rsid w:val="007D20A5"/>
    <w:rsid w:val="007D4D6B"/>
    <w:rsid w:val="00800B92"/>
    <w:rsid w:val="00836B01"/>
    <w:rsid w:val="00852C1C"/>
    <w:rsid w:val="00865FAE"/>
    <w:rsid w:val="00871D6E"/>
    <w:rsid w:val="008935CD"/>
    <w:rsid w:val="008E1DA6"/>
    <w:rsid w:val="008F5174"/>
    <w:rsid w:val="00905582"/>
    <w:rsid w:val="0091077E"/>
    <w:rsid w:val="00927C64"/>
    <w:rsid w:val="009848D1"/>
    <w:rsid w:val="009950BA"/>
    <w:rsid w:val="0099576D"/>
    <w:rsid w:val="0099577B"/>
    <w:rsid w:val="0099745F"/>
    <w:rsid w:val="009A605E"/>
    <w:rsid w:val="009E5A25"/>
    <w:rsid w:val="00A761F8"/>
    <w:rsid w:val="00AB4062"/>
    <w:rsid w:val="00AC2368"/>
    <w:rsid w:val="00AD3B77"/>
    <w:rsid w:val="00AF467A"/>
    <w:rsid w:val="00B2403B"/>
    <w:rsid w:val="00B72840"/>
    <w:rsid w:val="00BA42CD"/>
    <w:rsid w:val="00C20818"/>
    <w:rsid w:val="00C70A0E"/>
    <w:rsid w:val="00C7725A"/>
    <w:rsid w:val="00C918D6"/>
    <w:rsid w:val="00C920E0"/>
    <w:rsid w:val="00CA17EE"/>
    <w:rsid w:val="00CB423A"/>
    <w:rsid w:val="00CC47D9"/>
    <w:rsid w:val="00CC6E00"/>
    <w:rsid w:val="00CE15F0"/>
    <w:rsid w:val="00CF25FC"/>
    <w:rsid w:val="00D45AB9"/>
    <w:rsid w:val="00DB0062"/>
    <w:rsid w:val="00DC54E1"/>
    <w:rsid w:val="00E16313"/>
    <w:rsid w:val="00E44452"/>
    <w:rsid w:val="00E55E00"/>
    <w:rsid w:val="00E66AAC"/>
    <w:rsid w:val="00E85486"/>
    <w:rsid w:val="00EC555A"/>
    <w:rsid w:val="00ED7C3A"/>
    <w:rsid w:val="00F00841"/>
    <w:rsid w:val="00F2412B"/>
    <w:rsid w:val="00F31FB1"/>
    <w:rsid w:val="00F5472A"/>
    <w:rsid w:val="00FD0281"/>
    <w:rsid w:val="00FF1358"/>
    <w:rsid w:val="00FF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DA100"/>
  <w15:chartTrackingRefBased/>
  <w15:docId w15:val="{19EF03D4-4418-41C5-9211-B24660DA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F7F"/>
    <w:pPr>
      <w:spacing w:after="0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8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F7F"/>
    <w:pPr>
      <w:ind w:left="720"/>
      <w:contextualSpacing/>
    </w:pPr>
  </w:style>
  <w:style w:type="table" w:styleId="TableGrid">
    <w:name w:val="Table Grid"/>
    <w:basedOn w:val="TableNormal"/>
    <w:uiPriority w:val="39"/>
    <w:rsid w:val="00CB423A"/>
    <w:pPr>
      <w:spacing w:after="0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B38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JABodyChar">
    <w:name w:val="JA_Body Char"/>
    <w:link w:val="JABody"/>
    <w:locked/>
    <w:rsid w:val="005A4F0E"/>
    <w:rPr>
      <w:color w:val="000000" w:themeColor="text1"/>
    </w:rPr>
  </w:style>
  <w:style w:type="paragraph" w:customStyle="1" w:styleId="JABody">
    <w:name w:val="JA_Body"/>
    <w:basedOn w:val="Normal"/>
    <w:link w:val="JABodyChar"/>
    <w:qFormat/>
    <w:rsid w:val="005A4F0E"/>
    <w:pPr>
      <w:spacing w:before="120" w:after="200" w:line="276" w:lineRule="auto"/>
    </w:pPr>
    <w:rPr>
      <w:rFonts w:asciiTheme="minorHAnsi" w:eastAsiaTheme="minorHAnsi" w:hAnsiTheme="minorHAnsi" w:cstheme="minorHAnsi"/>
      <w:color w:val="000000" w:themeColor="text1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B4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0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06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062"/>
    <w:rPr>
      <w:rFonts w:ascii="Times New Roman" w:eastAsiaTheme="minorEastAsia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emf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62F299-2B58-4FC9-85BF-9FDA7C633D08}"/>
</file>

<file path=customXml/itemProps2.xml><?xml version="1.0" encoding="utf-8"?>
<ds:datastoreItem xmlns:ds="http://schemas.openxmlformats.org/officeDocument/2006/customXml" ds:itemID="{D78D6FE5-1BA7-49C3-A9DC-92DBBD25A3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F3A46D-61AC-4EE5-B888-FD7E7D4B07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21</Words>
  <Characters>1264</Characters>
  <Application>Microsoft Office Word</Application>
  <DocSecurity>0</DocSecurity>
  <Lines>10</Lines>
  <Paragraphs>2</Paragraphs>
  <ScaleCrop>false</ScaleCrop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do, Hector</dc:creator>
  <cp:keywords/>
  <dc:description/>
  <cp:lastModifiedBy>Flaherty, Caitlin</cp:lastModifiedBy>
  <cp:revision>14</cp:revision>
  <dcterms:created xsi:type="dcterms:W3CDTF">2021-11-22T20:22:00Z</dcterms:created>
  <dcterms:modified xsi:type="dcterms:W3CDTF">2021-12-01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